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97F5"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Final Project </w:t>
      </w:r>
    </w:p>
    <w:p w14:paraId="44265B49"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By</w:t>
      </w:r>
    </w:p>
    <w:p w14:paraId="0E88CBBA" w14:textId="68D6EEF2"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Videesh Reddy Garlapati, </w:t>
      </w:r>
      <w:proofErr w:type="spellStart"/>
      <w:r w:rsidRPr="00366CAD">
        <w:rPr>
          <w:rFonts w:ascii="Times New Roman" w:hAnsi="Times New Roman" w:cs="Times New Roman"/>
          <w:sz w:val="24"/>
          <w:szCs w:val="24"/>
        </w:rPr>
        <w:t>Neehar</w:t>
      </w:r>
      <w:proofErr w:type="spellEnd"/>
      <w:r w:rsidRPr="00366CAD">
        <w:rPr>
          <w:rFonts w:ascii="Times New Roman" w:hAnsi="Times New Roman" w:cs="Times New Roman"/>
          <w:sz w:val="24"/>
          <w:szCs w:val="24"/>
        </w:rPr>
        <w:t xml:space="preserve"> </w:t>
      </w:r>
      <w:proofErr w:type="spellStart"/>
      <w:r w:rsidRPr="00366CAD">
        <w:rPr>
          <w:rFonts w:ascii="Times New Roman" w:hAnsi="Times New Roman" w:cs="Times New Roman"/>
          <w:sz w:val="24"/>
          <w:szCs w:val="24"/>
        </w:rPr>
        <w:t>Bujimalla</w:t>
      </w:r>
      <w:proofErr w:type="spellEnd"/>
    </w:p>
    <w:p w14:paraId="30FC47A2"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George Mason University</w:t>
      </w:r>
    </w:p>
    <w:p w14:paraId="5954DA02" w14:textId="09AB9715"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Title: Analy</w:t>
      </w:r>
      <w:r w:rsidR="00595E8C" w:rsidRPr="00366CAD">
        <w:rPr>
          <w:rFonts w:ascii="Times New Roman" w:hAnsi="Times New Roman" w:cs="Times New Roman"/>
          <w:sz w:val="24"/>
          <w:szCs w:val="24"/>
        </w:rPr>
        <w:t xml:space="preserve">sis </w:t>
      </w:r>
      <w:r w:rsidR="00CA6814" w:rsidRPr="00366CAD">
        <w:rPr>
          <w:rFonts w:ascii="Times New Roman" w:hAnsi="Times New Roman" w:cs="Times New Roman"/>
          <w:sz w:val="24"/>
          <w:szCs w:val="24"/>
        </w:rPr>
        <w:t>of Consumer</w:t>
      </w:r>
      <w:r w:rsidR="00595E8C" w:rsidRPr="00366CAD">
        <w:rPr>
          <w:rFonts w:ascii="Times New Roman" w:hAnsi="Times New Roman" w:cs="Times New Roman"/>
          <w:sz w:val="24"/>
          <w:szCs w:val="24"/>
        </w:rPr>
        <w:t xml:space="preserve"> Complaint Dataset</w:t>
      </w:r>
    </w:p>
    <w:p w14:paraId="50A8A9A6" w14:textId="7B4B71AB"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t>
      </w:r>
    </w:p>
    <w:p w14:paraId="66689B26" w14:textId="18549413" w:rsidR="000217E7"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Title of the Website or Project</w:t>
      </w:r>
    </w:p>
    <w:p w14:paraId="51CE3A4F" w14:textId="2CF122DB"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 Introduction (about </w:t>
      </w:r>
      <w:r w:rsidR="000B3C00" w:rsidRPr="00366CAD">
        <w:rPr>
          <w:rFonts w:ascii="Times New Roman" w:hAnsi="Times New Roman" w:cs="Times New Roman"/>
          <w:sz w:val="24"/>
          <w:szCs w:val="24"/>
        </w:rPr>
        <w:t xml:space="preserve">the </w:t>
      </w:r>
      <w:r w:rsidRPr="00366CAD">
        <w:rPr>
          <w:rFonts w:ascii="Times New Roman" w:hAnsi="Times New Roman" w:cs="Times New Roman"/>
          <w:sz w:val="24"/>
          <w:szCs w:val="24"/>
        </w:rPr>
        <w:t xml:space="preserve">overall project) </w:t>
      </w:r>
    </w:p>
    <w:p w14:paraId="5EB1FCE8" w14:textId="6B9AF63C"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ly explain what problem you’re trying to solve through data analysis. </w:t>
      </w:r>
    </w:p>
    <w:p w14:paraId="638C02D1" w14:textId="0CEFDA5C" w:rsidR="000B3C00" w:rsidRPr="00366CAD" w:rsidRDefault="003E39D7" w:rsidP="00366CAD">
      <w:pPr>
        <w:jc w:val="both"/>
        <w:rPr>
          <w:rFonts w:ascii="Times New Roman" w:hAnsi="Times New Roman" w:cs="Times New Roman"/>
          <w:sz w:val="24"/>
          <w:szCs w:val="24"/>
        </w:rPr>
      </w:pPr>
      <w:r w:rsidRPr="00366CAD">
        <w:rPr>
          <w:rFonts w:ascii="Times New Roman" w:hAnsi="Times New Roman" w:cs="Times New Roman"/>
          <w:sz w:val="24"/>
          <w:szCs w:val="24"/>
        </w:rPr>
        <w:t>The main idea behind our project is to find and extract patterns or confidential information from the CFPB dataset</w:t>
      </w:r>
      <w:r w:rsidR="00ED0EEC" w:rsidRPr="00366CAD">
        <w:rPr>
          <w:rFonts w:ascii="Times New Roman" w:hAnsi="Times New Roman" w:cs="Times New Roman"/>
          <w:sz w:val="24"/>
          <w:szCs w:val="24"/>
        </w:rPr>
        <w:t xml:space="preserve"> A database of consumer complaints isn't worth important if the dataset </w:t>
      </w:r>
      <w:r w:rsidR="0098320B" w:rsidRPr="00366CAD">
        <w:rPr>
          <w:rFonts w:ascii="Times New Roman" w:hAnsi="Times New Roman" w:cs="Times New Roman"/>
          <w:sz w:val="24"/>
          <w:szCs w:val="24"/>
        </w:rPr>
        <w:t>cannot</w:t>
      </w:r>
      <w:r w:rsidR="00ED0EEC" w:rsidRPr="00366CAD">
        <w:rPr>
          <w:rFonts w:ascii="Times New Roman" w:hAnsi="Times New Roman" w:cs="Times New Roman"/>
          <w:sz w:val="24"/>
          <w:szCs w:val="24"/>
        </w:rPr>
        <w:t> be used for the betterment of the experience of the consumer</w:t>
      </w:r>
      <w:r w:rsidRPr="00366CAD">
        <w:rPr>
          <w:rFonts w:ascii="Times New Roman" w:hAnsi="Times New Roman" w:cs="Times New Roman"/>
          <w:sz w:val="24"/>
          <w:szCs w:val="24"/>
        </w:rPr>
        <w:t xml:space="preserve">. The size of this data is enormous. It has </w:t>
      </w:r>
      <w:r w:rsidR="00DF318C" w:rsidRPr="00366CAD">
        <w:rPr>
          <w:rFonts w:ascii="Times New Roman" w:hAnsi="Times New Roman" w:cs="Times New Roman"/>
          <w:sz w:val="24"/>
          <w:szCs w:val="24"/>
        </w:rPr>
        <w:t>numerous</w:t>
      </w:r>
      <w:r w:rsidRPr="00366CAD">
        <w:rPr>
          <w:rFonts w:ascii="Times New Roman" w:hAnsi="Times New Roman" w:cs="Times New Roman"/>
          <w:sz w:val="24"/>
          <w:szCs w:val="24"/>
        </w:rPr>
        <w:t xml:space="preserve"> missing cells, which will decrease the accuracy score during training and testing by simplifying the data further so financial companies can use it to analyze the complaints to make a difference for their customers better. The consumer complaint narrative field within our dataset contains consumers’ complaints in detail.</w:t>
      </w:r>
    </w:p>
    <w:p w14:paraId="69DEF0DD" w14:textId="4FDA109B" w:rsidR="000B3C00"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an benefit from your data analysis (i.e., who are stakeholders)? Specify detailed justifications on why your analysis will be beneficial to particular groups of people, researchers, or </w:t>
      </w:r>
      <w:proofErr w:type="spellStart"/>
      <w:r w:rsidRPr="00366CAD">
        <w:rPr>
          <w:rFonts w:ascii="Times New Roman" w:hAnsi="Times New Roman" w:cs="Times New Roman"/>
          <w:sz w:val="24"/>
          <w:szCs w:val="24"/>
        </w:rPr>
        <w:t>organizations.</w:t>
      </w:r>
      <w:r w:rsidR="000B3C00" w:rsidRPr="00366CAD">
        <w:rPr>
          <w:rFonts w:ascii="Times New Roman" w:hAnsi="Times New Roman" w:cs="Times New Roman"/>
          <w:sz w:val="24"/>
          <w:szCs w:val="24"/>
        </w:rPr>
        <w:t>s</w:t>
      </w:r>
      <w:proofErr w:type="spellEnd"/>
    </w:p>
    <w:p w14:paraId="7BBBF946" w14:textId="1AC4928A" w:rsidR="004A4126" w:rsidRPr="00366CAD" w:rsidRDefault="00366CAD" w:rsidP="0098320B">
      <w:pPr>
        <w:ind w:firstLine="720"/>
        <w:jc w:val="both"/>
        <w:rPr>
          <w:rFonts w:ascii="Times New Roman" w:hAnsi="Times New Roman" w:cs="Times New Roman"/>
          <w:sz w:val="24"/>
          <w:szCs w:val="24"/>
        </w:rPr>
      </w:pPr>
      <w:r w:rsidRPr="00366CAD">
        <w:rPr>
          <w:rFonts w:ascii="Times New Roman" w:hAnsi="Times New Roman" w:cs="Times New Roman"/>
          <w:sz w:val="24"/>
          <w:szCs w:val="24"/>
        </w:rPr>
        <w:t>This data of consumer complaints is precious as we can </w:t>
      </w:r>
      <w:r w:rsidR="006E4EBB">
        <w:rPr>
          <w:rFonts w:ascii="Times New Roman" w:hAnsi="Times New Roman" w:cs="Times New Roman"/>
          <w:sz w:val="24"/>
          <w:szCs w:val="24"/>
        </w:rPr>
        <w:t>extract</w:t>
      </w:r>
      <w:r w:rsidRPr="00366CAD">
        <w:rPr>
          <w:rFonts w:ascii="Times New Roman" w:hAnsi="Times New Roman" w:cs="Times New Roman"/>
          <w:sz w:val="24"/>
          <w:szCs w:val="24"/>
        </w:rPr>
        <w:t> intriguing information from it</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and conceivably give contexts to</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 xml:space="preserve">these complaints so companies can address issues in </w:t>
      </w:r>
      <w:r w:rsidR="0098320B">
        <w:rPr>
          <w:rFonts w:ascii="Times New Roman" w:hAnsi="Times New Roman" w:cs="Times New Roman"/>
          <w:sz w:val="24"/>
          <w:szCs w:val="24"/>
        </w:rPr>
        <w:t>a</w:t>
      </w:r>
      <w:r w:rsidRPr="00366CAD">
        <w:rPr>
          <w:rFonts w:ascii="Times New Roman" w:hAnsi="Times New Roman" w:cs="Times New Roman"/>
          <w:sz w:val="24"/>
          <w:szCs w:val="24"/>
        </w:rPr>
        <w:t xml:space="preserve"> systematized matter with the expedients to retain or gain further </w:t>
      </w:r>
      <w:r w:rsidR="004A4126" w:rsidRPr="00366CAD">
        <w:rPr>
          <w:rFonts w:ascii="Times New Roman" w:hAnsi="Times New Roman" w:cs="Times New Roman"/>
          <w:sz w:val="24"/>
          <w:szCs w:val="24"/>
        </w:rPr>
        <w:t>customers. The overall analysis can also be used by the state and federal agencies to show repetitive complaints that have not been improved over time so rules or fines can be implemented to punish companies that continue to conduct poor business practices.</w:t>
      </w:r>
    </w:p>
    <w:p w14:paraId="3A9FCFC3" w14:textId="77777777" w:rsidR="00D54F10"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is analysis could possibly be </w:t>
      </w:r>
      <w:r w:rsidR="00D54F10" w:rsidRPr="00366CAD">
        <w:rPr>
          <w:rFonts w:ascii="Times New Roman" w:hAnsi="Times New Roman" w:cs="Times New Roman"/>
          <w:sz w:val="24"/>
          <w:szCs w:val="24"/>
        </w:rPr>
        <w:t>beneficial</w:t>
      </w:r>
      <w:r w:rsidRPr="00366CAD">
        <w:rPr>
          <w:rFonts w:ascii="Times New Roman" w:hAnsi="Times New Roman" w:cs="Times New Roman"/>
          <w:sz w:val="24"/>
          <w:szCs w:val="24"/>
        </w:rPr>
        <w:t xml:space="preserve"> to three parties</w:t>
      </w:r>
      <w:r w:rsidR="00D54F10" w:rsidRPr="00366CAD">
        <w:rPr>
          <w:rFonts w:ascii="Times New Roman" w:hAnsi="Times New Roman" w:cs="Times New Roman"/>
          <w:sz w:val="24"/>
          <w:szCs w:val="24"/>
        </w:rPr>
        <w:t xml:space="preserve">. First, </w:t>
      </w:r>
      <w:r w:rsidRPr="00366CAD">
        <w:rPr>
          <w:rFonts w:ascii="Times New Roman" w:hAnsi="Times New Roman" w:cs="Times New Roman"/>
          <w:sz w:val="24"/>
          <w:szCs w:val="24"/>
        </w:rPr>
        <w:t xml:space="preserve">Customers can better determine if a company is worth giving their business to Customer decision making could possibly improve with this dataset as consumers could easily track which company has been able to make constant improvements over time with complaints they have received. This could show initiative and therefore be a viable option for the customer to give their business over to their competitors. </w:t>
      </w:r>
      <w:r w:rsidR="00D54F10" w:rsidRPr="00366CAD">
        <w:rPr>
          <w:rFonts w:ascii="Times New Roman" w:hAnsi="Times New Roman" w:cs="Times New Roman"/>
          <w:sz w:val="24"/>
          <w:szCs w:val="24"/>
        </w:rPr>
        <w:t>A reduction</w:t>
      </w:r>
      <w:r w:rsidRPr="00366CAD">
        <w:rPr>
          <w:rFonts w:ascii="Times New Roman" w:hAnsi="Times New Roman" w:cs="Times New Roman"/>
          <w:sz w:val="24"/>
          <w:szCs w:val="24"/>
        </w:rPr>
        <w:t xml:space="preserve"> in the number of complaints means that a company has improved </w:t>
      </w:r>
      <w:r w:rsidR="00D54F10" w:rsidRPr="00366CAD">
        <w:rPr>
          <w:rFonts w:ascii="Times New Roman" w:hAnsi="Times New Roman" w:cs="Times New Roman"/>
          <w:sz w:val="24"/>
          <w:szCs w:val="24"/>
        </w:rPr>
        <w:t>its</w:t>
      </w:r>
      <w:r w:rsidRPr="00366CAD">
        <w:rPr>
          <w:rFonts w:ascii="Times New Roman" w:hAnsi="Times New Roman" w:cs="Times New Roman"/>
          <w:sz w:val="24"/>
          <w:szCs w:val="24"/>
        </w:rPr>
        <w:t xml:space="preserve"> ways of working to ensure better customer satisfaction which led to fewer complaints against them.</w:t>
      </w:r>
      <w:r w:rsidR="00D54F10" w:rsidRPr="00366CAD">
        <w:rPr>
          <w:rFonts w:ascii="Times New Roman" w:hAnsi="Times New Roman" w:cs="Times New Roman"/>
          <w:sz w:val="24"/>
          <w:szCs w:val="24"/>
        </w:rPr>
        <w:t xml:space="preserve"> </w:t>
      </w:r>
    </w:p>
    <w:p w14:paraId="3A9B7AC3" w14:textId="46CBF232" w:rsidR="00D54F10" w:rsidRPr="00366CAD" w:rsidRDefault="00D54F10"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econd, </w:t>
      </w:r>
      <w:r w:rsidR="00A9117D" w:rsidRPr="00366CAD">
        <w:rPr>
          <w:rFonts w:ascii="Times New Roman" w:hAnsi="Times New Roman" w:cs="Times New Roman"/>
          <w:sz w:val="24"/>
          <w:szCs w:val="24"/>
        </w:rPr>
        <w:t xml:space="preserve">CFPB can use </w:t>
      </w:r>
      <w:r w:rsidRPr="00366CAD">
        <w:rPr>
          <w:rFonts w:ascii="Times New Roman" w:hAnsi="Times New Roman" w:cs="Times New Roman"/>
          <w:sz w:val="24"/>
          <w:szCs w:val="24"/>
        </w:rPr>
        <w:t>this</w:t>
      </w:r>
      <w:r w:rsidR="00A9117D" w:rsidRPr="00366CAD">
        <w:rPr>
          <w:rFonts w:ascii="Times New Roman" w:hAnsi="Times New Roman" w:cs="Times New Roman"/>
          <w:sz w:val="24"/>
          <w:szCs w:val="24"/>
        </w:rPr>
        <w:t xml:space="preserve"> analysis to better understand the problems and possibly put an end to major issues through regulations by bringing </w:t>
      </w:r>
      <w:r w:rsidR="00BC181C" w:rsidRPr="00366CAD">
        <w:rPr>
          <w:rFonts w:ascii="Times New Roman" w:hAnsi="Times New Roman" w:cs="Times New Roman"/>
          <w:sz w:val="24"/>
          <w:szCs w:val="24"/>
        </w:rPr>
        <w:t>them</w:t>
      </w:r>
      <w:r w:rsidR="00A9117D" w:rsidRPr="00366CAD">
        <w:rPr>
          <w:rFonts w:ascii="Times New Roman" w:hAnsi="Times New Roman" w:cs="Times New Roman"/>
          <w:sz w:val="24"/>
          <w:szCs w:val="24"/>
        </w:rPr>
        <w:t xml:space="preserve"> to the government’s attention.</w:t>
      </w:r>
    </w:p>
    <w:p w14:paraId="07536800" w14:textId="44251BA7" w:rsidR="00A9117D"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Most importantly, this </w:t>
      </w:r>
      <w:r w:rsidR="00BC181C" w:rsidRPr="00366CAD">
        <w:rPr>
          <w:rFonts w:ascii="Times New Roman" w:hAnsi="Times New Roman" w:cs="Times New Roman"/>
          <w:sz w:val="24"/>
          <w:szCs w:val="24"/>
        </w:rPr>
        <w:t>analysis</w:t>
      </w:r>
      <w:r w:rsidRPr="00366CAD">
        <w:rPr>
          <w:rFonts w:ascii="Times New Roman" w:hAnsi="Times New Roman" w:cs="Times New Roman"/>
          <w:sz w:val="24"/>
          <w:szCs w:val="24"/>
        </w:rPr>
        <w:t xml:space="preserve"> will be vital to financial companies. </w:t>
      </w:r>
      <w:r w:rsidR="00BC181C" w:rsidRPr="00366CAD">
        <w:rPr>
          <w:rFonts w:ascii="Times New Roman" w:hAnsi="Times New Roman" w:cs="Times New Roman"/>
          <w:sz w:val="24"/>
          <w:szCs w:val="24"/>
        </w:rPr>
        <w:t>It will help them to</w:t>
      </w:r>
      <w:r w:rsidRPr="00366CAD">
        <w:rPr>
          <w:rFonts w:ascii="Times New Roman" w:hAnsi="Times New Roman" w:cs="Times New Roman"/>
          <w:sz w:val="24"/>
          <w:szCs w:val="24"/>
        </w:rPr>
        <w:t xml:space="preserve"> work towards decreasing the number of complaints against them in a manageable and clear way. A better way to categorize these complaints and </w:t>
      </w:r>
      <w:r w:rsidR="00BC181C" w:rsidRPr="00366CAD">
        <w:rPr>
          <w:rFonts w:ascii="Times New Roman" w:hAnsi="Times New Roman" w:cs="Times New Roman"/>
          <w:sz w:val="24"/>
          <w:szCs w:val="24"/>
        </w:rPr>
        <w:t>finding</w:t>
      </w:r>
      <w:r w:rsidRPr="00366CAD">
        <w:rPr>
          <w:rFonts w:ascii="Times New Roman" w:hAnsi="Times New Roman" w:cs="Times New Roman"/>
          <w:sz w:val="24"/>
          <w:szCs w:val="24"/>
        </w:rPr>
        <w:t xml:space="preserve"> relationships can help companies find a </w:t>
      </w:r>
      <w:r w:rsidRPr="00366CAD">
        <w:rPr>
          <w:rFonts w:ascii="Times New Roman" w:hAnsi="Times New Roman" w:cs="Times New Roman"/>
          <w:sz w:val="24"/>
          <w:szCs w:val="24"/>
        </w:rPr>
        <w:lastRenderedPageBreak/>
        <w:t xml:space="preserve">trend through the vast amount of information in these narrative fields for each complaint in </w:t>
      </w:r>
      <w:r w:rsidR="00E26158" w:rsidRPr="00366CAD">
        <w:rPr>
          <w:rFonts w:ascii="Times New Roman" w:hAnsi="Times New Roman" w:cs="Times New Roman"/>
          <w:sz w:val="24"/>
          <w:szCs w:val="24"/>
        </w:rPr>
        <w:t>easy-to-follow</w:t>
      </w:r>
      <w:r w:rsidRPr="00366CAD">
        <w:rPr>
          <w:rFonts w:ascii="Times New Roman" w:hAnsi="Times New Roman" w:cs="Times New Roman"/>
          <w:sz w:val="24"/>
          <w:szCs w:val="24"/>
        </w:rPr>
        <w:t xml:space="preserve"> topics once text mining methods are implemented.</w:t>
      </w:r>
    </w:p>
    <w:p w14:paraId="0078B99A" w14:textId="77777777" w:rsidR="004A4126" w:rsidRPr="00366CAD" w:rsidRDefault="004A4126" w:rsidP="00366CAD">
      <w:pPr>
        <w:jc w:val="both"/>
        <w:rPr>
          <w:rFonts w:ascii="Times New Roman" w:hAnsi="Times New Roman" w:cs="Times New Roman"/>
          <w:sz w:val="24"/>
          <w:szCs w:val="24"/>
        </w:rPr>
      </w:pPr>
    </w:p>
    <w:p w14:paraId="611A0597" w14:textId="3E55659F" w:rsidR="00381D88" w:rsidRPr="00366CAD" w:rsidRDefault="00381D88" w:rsidP="00366CAD">
      <w:pPr>
        <w:jc w:val="both"/>
        <w:rPr>
          <w:rFonts w:ascii="Times New Roman" w:hAnsi="Times New Roman" w:cs="Times New Roman"/>
          <w:sz w:val="24"/>
          <w:szCs w:val="24"/>
        </w:rPr>
      </w:pPr>
    </w:p>
    <w:p w14:paraId="0BD0D6FB" w14:textId="77777777"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2) Nature of the Data Curation </w:t>
      </w:r>
    </w:p>
    <w:p w14:paraId="15542346" w14:textId="4E01A5FD"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ompany, agency, organization) collected the data? </w:t>
      </w:r>
    </w:p>
    <w:p w14:paraId="7CD1BCE3" w14:textId="69D19A48" w:rsidR="0098320B" w:rsidRDefault="0098320B" w:rsidP="00366CAD">
      <w:pPr>
        <w:jc w:val="both"/>
        <w:rPr>
          <w:rFonts w:ascii="Times New Roman" w:hAnsi="Times New Roman" w:cs="Times New Roman"/>
          <w:sz w:val="24"/>
          <w:szCs w:val="24"/>
        </w:rPr>
      </w:pPr>
      <w:r>
        <w:rPr>
          <w:rFonts w:ascii="Times New Roman" w:hAnsi="Times New Roman" w:cs="Times New Roman"/>
          <w:sz w:val="24"/>
          <w:szCs w:val="24"/>
        </w:rPr>
        <w:t>T</w:t>
      </w:r>
      <w:r w:rsidRPr="0098320B">
        <w:rPr>
          <w:rFonts w:ascii="Times New Roman" w:hAnsi="Times New Roman" w:cs="Times New Roman"/>
          <w:sz w:val="24"/>
          <w:szCs w:val="24"/>
        </w:rPr>
        <w:t xml:space="preserve">he Customer Financial Protection Bureau keeps track of all consumer complaints in a database. The Consumer Financial Protection Bureau (CFPB) was established on July 21, 2011, with the goal of fighting for customers' rights and overseeing customer </w:t>
      </w:r>
      <w:r>
        <w:rPr>
          <w:rFonts w:ascii="Times New Roman" w:hAnsi="Times New Roman" w:cs="Times New Roman"/>
          <w:sz w:val="24"/>
          <w:szCs w:val="24"/>
        </w:rPr>
        <w:t>satisfaction</w:t>
      </w:r>
      <w:r w:rsidRPr="0098320B">
        <w:rPr>
          <w:rFonts w:ascii="Times New Roman" w:hAnsi="Times New Roman" w:cs="Times New Roman"/>
          <w:sz w:val="24"/>
          <w:szCs w:val="24"/>
        </w:rPr>
        <w:t xml:space="preserve"> and protection in the financial industry.</w:t>
      </w:r>
    </w:p>
    <w:p w14:paraId="02B1AF8D" w14:textId="77777777" w:rsidR="001F28E7" w:rsidRDefault="001F28E7" w:rsidP="00366CAD">
      <w:pPr>
        <w:jc w:val="both"/>
        <w:rPr>
          <w:rFonts w:ascii="Times New Roman" w:hAnsi="Times New Roman" w:cs="Times New Roman"/>
          <w:sz w:val="24"/>
          <w:szCs w:val="24"/>
        </w:rPr>
      </w:pPr>
      <w:r w:rsidRPr="001F28E7">
        <w:rPr>
          <w:rFonts w:ascii="Times New Roman" w:hAnsi="Times New Roman" w:cs="Times New Roman"/>
          <w:sz w:val="24"/>
          <w:szCs w:val="24"/>
        </w:rPr>
        <w:t>The Consumer Financial Protection Bureau (CFPB) provides a list of consumer complaints from its database to organizations for response. Following the company's response, the CFPB formally publishes the complaints data for the general public to view.</w:t>
      </w:r>
    </w:p>
    <w:p w14:paraId="46CFBA3F" w14:textId="75A86AFE" w:rsidR="00381D88"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they are, what do they do? </w:t>
      </w:r>
    </w:p>
    <w:p w14:paraId="591D8A03" w14:textId="490F7449" w:rsidR="001F28E7" w:rsidRPr="00366CAD" w:rsidRDefault="001F28E7" w:rsidP="00366CAD">
      <w:pPr>
        <w:jc w:val="both"/>
        <w:rPr>
          <w:rFonts w:ascii="Times New Roman" w:hAnsi="Times New Roman" w:cs="Times New Roman"/>
          <w:sz w:val="24"/>
          <w:szCs w:val="24"/>
        </w:rPr>
      </w:pPr>
      <w:r>
        <w:rPr>
          <w:rFonts w:ascii="Times New Roman" w:hAnsi="Times New Roman" w:cs="Times New Roman"/>
          <w:sz w:val="24"/>
          <w:szCs w:val="24"/>
        </w:rPr>
        <w:t xml:space="preserve">CFPB, will publish the data from various industries by collecting and publishing to the public and also perform data analysis. It will collect the data and send it to </w:t>
      </w:r>
      <w:r w:rsidR="005220F8">
        <w:rPr>
          <w:rFonts w:ascii="Times New Roman" w:hAnsi="Times New Roman" w:cs="Times New Roman"/>
          <w:sz w:val="24"/>
          <w:szCs w:val="24"/>
        </w:rPr>
        <w:t>organizations</w:t>
      </w:r>
      <w:r>
        <w:rPr>
          <w:rFonts w:ascii="Times New Roman" w:hAnsi="Times New Roman" w:cs="Times New Roman"/>
          <w:sz w:val="24"/>
          <w:szCs w:val="24"/>
        </w:rPr>
        <w:t xml:space="preserve"> to </w:t>
      </w:r>
      <w:r w:rsidR="005220F8">
        <w:rPr>
          <w:rFonts w:ascii="Times New Roman" w:hAnsi="Times New Roman" w:cs="Times New Roman"/>
          <w:sz w:val="24"/>
          <w:szCs w:val="24"/>
        </w:rPr>
        <w:t>cross-check</w:t>
      </w:r>
      <w:r>
        <w:rPr>
          <w:rFonts w:ascii="Times New Roman" w:hAnsi="Times New Roman" w:cs="Times New Roman"/>
          <w:sz w:val="24"/>
          <w:szCs w:val="24"/>
        </w:rPr>
        <w:t xml:space="preserve"> </w:t>
      </w:r>
      <w:r w:rsidR="005220F8">
        <w:rPr>
          <w:rFonts w:ascii="Times New Roman" w:hAnsi="Times New Roman" w:cs="Times New Roman"/>
          <w:sz w:val="24"/>
          <w:szCs w:val="24"/>
        </w:rPr>
        <w:t>whether</w:t>
      </w:r>
      <w:r>
        <w:rPr>
          <w:rFonts w:ascii="Times New Roman" w:hAnsi="Times New Roman" w:cs="Times New Roman"/>
          <w:sz w:val="24"/>
          <w:szCs w:val="24"/>
        </w:rPr>
        <w:t xml:space="preserve"> the data can be published publicly or not. </w:t>
      </w:r>
      <w:r w:rsidR="005220F8">
        <w:rPr>
          <w:rFonts w:ascii="Times New Roman" w:hAnsi="Times New Roman" w:cs="Times New Roman"/>
          <w:sz w:val="24"/>
          <w:szCs w:val="24"/>
        </w:rPr>
        <w:t>Also,</w:t>
      </w:r>
      <w:r>
        <w:rPr>
          <w:rFonts w:ascii="Times New Roman" w:hAnsi="Times New Roman" w:cs="Times New Roman"/>
          <w:sz w:val="24"/>
          <w:szCs w:val="24"/>
        </w:rPr>
        <w:t xml:space="preserve"> before publishing the data the CFPB will remove certain features (columns) which should be published from the dataset.</w:t>
      </w:r>
    </w:p>
    <w:p w14:paraId="5EEA3235" w14:textId="477B6FC2"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y did they collect the data (purpose)? </w:t>
      </w:r>
    </w:p>
    <w:p w14:paraId="69384B6C" w14:textId="77777777" w:rsidR="005220F8" w:rsidRP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The dataset parameters are used to obtain some useful insights that can help us figure out what the organization needs to improve and assist customers in making informed selections.</w:t>
      </w:r>
    </w:p>
    <w:p w14:paraId="6EB8FC1F" w14:textId="007D59BE" w:rsid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Because our dataset is vast, data pre</w:t>
      </w:r>
      <w:r>
        <w:rPr>
          <w:rFonts w:ascii="Times New Roman" w:hAnsi="Times New Roman" w:cs="Times New Roman"/>
          <w:sz w:val="24"/>
          <w:szCs w:val="24"/>
        </w:rPr>
        <w:t>-processing</w:t>
      </w:r>
      <w:r w:rsidRPr="005220F8">
        <w:rPr>
          <w:rFonts w:ascii="Times New Roman" w:hAnsi="Times New Roman" w:cs="Times New Roman"/>
          <w:sz w:val="24"/>
          <w:szCs w:val="24"/>
        </w:rPr>
        <w:t xml:space="preserve"> and cleaning will be required regardless of the type of analysis we undertake.</w:t>
      </w:r>
    </w:p>
    <w:p w14:paraId="7D9FD21E" w14:textId="6B2111E9" w:rsidR="00381D88" w:rsidRPr="00366CAD" w:rsidRDefault="00381D88" w:rsidP="005220F8">
      <w:pPr>
        <w:jc w:val="both"/>
        <w:rPr>
          <w:rFonts w:ascii="Times New Roman" w:hAnsi="Times New Roman" w:cs="Times New Roman"/>
          <w:sz w:val="24"/>
          <w:szCs w:val="24"/>
        </w:rPr>
      </w:pPr>
      <w:r w:rsidRPr="00366CAD">
        <w:rPr>
          <w:rFonts w:ascii="Times New Roman" w:hAnsi="Times New Roman" w:cs="Times New Roman"/>
          <w:sz w:val="24"/>
          <w:szCs w:val="24"/>
        </w:rPr>
        <w:t xml:space="preserve">• What is the nature of the data given the purpose of the data collection (e.g., any bias)? </w:t>
      </w:r>
    </w:p>
    <w:p w14:paraId="08F3F924" w14:textId="30BD620B" w:rsidR="00AF61A5"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he Consumer Financial Protection Bureau (CFPB) maintains a consumer complaint database, which contains complaints about consumer financial products and services provided by companies across the United States. These complaints came from their customers. It includes information such as the type of complaint, the product for which the complaint was issued, the date of the complaint, the issue, the sub-issue, and the action </w:t>
      </w:r>
      <w:r>
        <w:rPr>
          <w:rFonts w:ascii="Times New Roman" w:hAnsi="Times New Roman" w:cs="Times New Roman"/>
          <w:sz w:val="24"/>
          <w:szCs w:val="24"/>
        </w:rPr>
        <w:t>is taken</w:t>
      </w:r>
      <w:r w:rsidRPr="0044753E">
        <w:rPr>
          <w:rFonts w:ascii="Times New Roman" w:hAnsi="Times New Roman" w:cs="Times New Roman"/>
          <w:sz w:val="24"/>
          <w:szCs w:val="24"/>
        </w:rPr>
        <w:t>, among other things.</w:t>
      </w:r>
    </w:p>
    <w:p w14:paraId="565BCCBF" w14:textId="576FD8FB"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Usually, many datasets are NOT collected for data scientists themselves, but as a </w:t>
      </w:r>
      <w:proofErr w:type="spellStart"/>
      <w:r w:rsidRPr="00366CAD">
        <w:rPr>
          <w:rFonts w:ascii="Times New Roman" w:hAnsi="Times New Roman" w:cs="Times New Roman"/>
          <w:sz w:val="24"/>
          <w:szCs w:val="24"/>
        </w:rPr>
        <w:t>byproduct</w:t>
      </w:r>
      <w:proofErr w:type="spellEnd"/>
      <w:r w:rsidRPr="00366CAD">
        <w:rPr>
          <w:rFonts w:ascii="Times New Roman" w:hAnsi="Times New Roman" w:cs="Times New Roman"/>
          <w:sz w:val="24"/>
          <w:szCs w:val="24"/>
        </w:rPr>
        <w:t xml:space="preserve"> of </w:t>
      </w:r>
      <w:r w:rsidR="00241B9D" w:rsidRPr="00366CAD">
        <w:rPr>
          <w:rFonts w:ascii="Times New Roman" w:hAnsi="Times New Roman" w:cs="Times New Roman"/>
          <w:sz w:val="24"/>
          <w:szCs w:val="24"/>
        </w:rPr>
        <w:t xml:space="preserve">the </w:t>
      </w:r>
      <w:r w:rsidRPr="00366CAD">
        <w:rPr>
          <w:rFonts w:ascii="Times New Roman" w:hAnsi="Times New Roman" w:cs="Times New Roman"/>
          <w:sz w:val="24"/>
          <w:szCs w:val="24"/>
        </w:rPr>
        <w:t>organizational process. Because of this reason, it is important to understand the nature of the data.</w:t>
      </w:r>
    </w:p>
    <w:p w14:paraId="66474E61" w14:textId="4AC2F6A7" w:rsidR="00831626" w:rsidRPr="00366CAD" w:rsidRDefault="00831626"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e data that is collected by CFPB is used by financial companies, government to analyze the consumer interest in financial products and to resolve the complaints by offering good services that can make the consumer happy. The data is also in text format and has </w:t>
      </w:r>
      <w:r w:rsidR="0044753E">
        <w:rPr>
          <w:rFonts w:ascii="Times New Roman" w:hAnsi="Times New Roman" w:cs="Times New Roman"/>
          <w:sz w:val="24"/>
          <w:szCs w:val="24"/>
        </w:rPr>
        <w:t xml:space="preserve">a </w:t>
      </w:r>
      <w:r w:rsidRPr="00366CAD">
        <w:rPr>
          <w:rFonts w:ascii="Times New Roman" w:hAnsi="Times New Roman" w:cs="Times New Roman"/>
          <w:sz w:val="24"/>
          <w:szCs w:val="24"/>
        </w:rPr>
        <w:t>limited number of features which is easy to understand by the consumer as well in general.</w:t>
      </w:r>
    </w:p>
    <w:p w14:paraId="6858A8EA" w14:textId="4DDFDA1F"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Given the nature of the data, how can you adjust and leverage the data (i.e., what are pros and cons of the data and how can you overcome it)? </w:t>
      </w:r>
    </w:p>
    <w:p w14:paraId="1FBFBCF1" w14:textId="4347748B" w:rsidR="00AA0F33" w:rsidRPr="00366CAD" w:rsidRDefault="00AF61A5"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By</w:t>
      </w:r>
      <w:r w:rsidR="00AA0F33" w:rsidRPr="00366CAD">
        <w:rPr>
          <w:rFonts w:ascii="Times New Roman" w:hAnsi="Times New Roman" w:cs="Times New Roman"/>
          <w:sz w:val="24"/>
          <w:szCs w:val="24"/>
        </w:rPr>
        <w:t xml:space="preserve"> pre</w:t>
      </w:r>
      <w:r w:rsidRPr="00366CAD">
        <w:rPr>
          <w:rFonts w:ascii="Times New Roman" w:hAnsi="Times New Roman" w:cs="Times New Roman"/>
          <w:sz w:val="24"/>
          <w:szCs w:val="24"/>
        </w:rPr>
        <w:t>-</w:t>
      </w:r>
      <w:r w:rsidR="00AA0F33" w:rsidRPr="00366CAD">
        <w:rPr>
          <w:rFonts w:ascii="Times New Roman" w:hAnsi="Times New Roman" w:cs="Times New Roman"/>
          <w:sz w:val="24"/>
          <w:szCs w:val="24"/>
        </w:rPr>
        <w:t>processing</w:t>
      </w:r>
      <w:r w:rsidRPr="00366CAD">
        <w:rPr>
          <w:rFonts w:ascii="Times New Roman" w:hAnsi="Times New Roman" w:cs="Times New Roman"/>
          <w:sz w:val="24"/>
          <w:szCs w:val="24"/>
        </w:rPr>
        <w:t>, the</w:t>
      </w:r>
      <w:r w:rsidR="00AA0F33" w:rsidRPr="00366CAD">
        <w:rPr>
          <w:rFonts w:ascii="Times New Roman" w:hAnsi="Times New Roman" w:cs="Times New Roman"/>
          <w:sz w:val="24"/>
          <w:szCs w:val="24"/>
        </w:rPr>
        <w:t xml:space="preserve"> data ha</w:t>
      </w:r>
      <w:r w:rsidRPr="00366CAD">
        <w:rPr>
          <w:rFonts w:ascii="Times New Roman" w:hAnsi="Times New Roman" w:cs="Times New Roman"/>
          <w:sz w:val="24"/>
          <w:szCs w:val="24"/>
        </w:rPr>
        <w:t>s</w:t>
      </w:r>
      <w:r w:rsidR="00AA0F33" w:rsidRPr="00366CAD">
        <w:rPr>
          <w:rFonts w:ascii="Times New Roman" w:hAnsi="Times New Roman" w:cs="Times New Roman"/>
          <w:sz w:val="24"/>
          <w:szCs w:val="24"/>
        </w:rPr>
        <w:t xml:space="preserve"> one main goal: S</w:t>
      </w:r>
      <w:r w:rsidRPr="00366CAD">
        <w:rPr>
          <w:rFonts w:ascii="Times New Roman" w:hAnsi="Times New Roman" w:cs="Times New Roman"/>
          <w:sz w:val="24"/>
          <w:szCs w:val="24"/>
        </w:rPr>
        <w:t>tandardization.</w:t>
      </w:r>
    </w:p>
    <w:p w14:paraId="63EAEE4B" w14:textId="73319FA0" w:rsidR="00AA0F33" w:rsidRPr="00366CAD" w:rsidRDefault="00AA0F33"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tandardization of dataset fields was something simple, but very useful. It’s easier to use column names that are one-word than multiple. </w:t>
      </w:r>
      <w:r w:rsidR="00C874DE" w:rsidRPr="00366CAD">
        <w:rPr>
          <w:rFonts w:ascii="Times New Roman" w:hAnsi="Times New Roman" w:cs="Times New Roman"/>
          <w:sz w:val="24"/>
          <w:szCs w:val="24"/>
        </w:rPr>
        <w:t>O</w:t>
      </w:r>
      <w:r w:rsidR="00C35974" w:rsidRPr="00366CAD">
        <w:rPr>
          <w:rFonts w:ascii="Times New Roman" w:hAnsi="Times New Roman" w:cs="Times New Roman"/>
          <w:sz w:val="24"/>
          <w:szCs w:val="24"/>
        </w:rPr>
        <w:t xml:space="preserve">ur main focus was the consumer complaint narratives field and any null value within that has no use, so </w:t>
      </w:r>
      <w:r w:rsidR="00C874DE" w:rsidRPr="00366CAD">
        <w:rPr>
          <w:rFonts w:ascii="Times New Roman" w:hAnsi="Times New Roman" w:cs="Times New Roman"/>
          <w:sz w:val="24"/>
          <w:szCs w:val="24"/>
        </w:rPr>
        <w:t>data is</w:t>
      </w:r>
      <w:r w:rsidR="00C35974" w:rsidRPr="00366CAD">
        <w:rPr>
          <w:rFonts w:ascii="Times New Roman" w:hAnsi="Times New Roman" w:cs="Times New Roman"/>
          <w:sz w:val="24"/>
          <w:szCs w:val="24"/>
        </w:rPr>
        <w:t xml:space="preserve"> cleaned by removing all rows with </w:t>
      </w:r>
      <w:r w:rsidR="000E7B45" w:rsidRPr="00366CAD">
        <w:rPr>
          <w:rFonts w:ascii="Times New Roman" w:hAnsi="Times New Roman" w:cs="Times New Roman"/>
          <w:sz w:val="24"/>
          <w:szCs w:val="24"/>
        </w:rPr>
        <w:t xml:space="preserve">a </w:t>
      </w:r>
      <w:r w:rsidR="00C35974" w:rsidRPr="00366CAD">
        <w:rPr>
          <w:rFonts w:ascii="Times New Roman" w:hAnsi="Times New Roman" w:cs="Times New Roman"/>
          <w:sz w:val="24"/>
          <w:szCs w:val="24"/>
        </w:rPr>
        <w:t xml:space="preserve">null value in the consumer complaint narrative field. The field cannot be null as we are using this field to calculate topic trends and text mining </w:t>
      </w:r>
      <w:r w:rsidR="000E7B45" w:rsidRPr="00366CAD">
        <w:rPr>
          <w:rFonts w:ascii="Times New Roman" w:hAnsi="Times New Roman" w:cs="Times New Roman"/>
          <w:sz w:val="24"/>
          <w:szCs w:val="24"/>
        </w:rPr>
        <w:t xml:space="preserve">of </w:t>
      </w:r>
      <w:r w:rsidR="00C35974" w:rsidRPr="00366CAD">
        <w:rPr>
          <w:rFonts w:ascii="Times New Roman" w:hAnsi="Times New Roman" w:cs="Times New Roman"/>
          <w:sz w:val="24"/>
          <w:szCs w:val="24"/>
        </w:rPr>
        <w:t>that field. </w:t>
      </w:r>
    </w:p>
    <w:p w14:paraId="0FB60DA2" w14:textId="31A61C70"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split the text from the consumer complaint narrative field into sentences, sentences into words, made the words lowercase</w:t>
      </w:r>
      <w:r w:rsidR="0043405A" w:rsidRPr="00366CAD">
        <w:rPr>
          <w:rFonts w:ascii="Times New Roman" w:hAnsi="Times New Roman" w:cs="Times New Roman"/>
          <w:sz w:val="24"/>
          <w:szCs w:val="24"/>
        </w:rPr>
        <w:t>,</w:t>
      </w:r>
      <w:r w:rsidRPr="00366CAD">
        <w:rPr>
          <w:rFonts w:ascii="Times New Roman" w:hAnsi="Times New Roman" w:cs="Times New Roman"/>
          <w:sz w:val="24"/>
          <w:szCs w:val="24"/>
        </w:rPr>
        <w:t xml:space="preserve"> and removed the punctuation.</w:t>
      </w:r>
    </w:p>
    <w:p w14:paraId="5635B799"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ords in the field with less than 3 characters were discarded, all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e, he, she, have, get, etc.) were also removed.</w:t>
      </w:r>
    </w:p>
    <w:p w14:paraId="65D147D0"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lemmatized the word. This means that words in third person were changed to first person and verbs in past and future tenses were changed to present.</w:t>
      </w:r>
    </w:p>
    <w:p w14:paraId="28BCF199" w14:textId="4C9DCA2E"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ords were stemmed and were changed to their root form. Words like “fraud”, “fraudster” were minimized to just “fraud”.</w:t>
      </w:r>
    </w:p>
    <w:p w14:paraId="190271BD" w14:textId="77777777" w:rsidR="00C35974" w:rsidRPr="00366CAD" w:rsidRDefault="00C35974" w:rsidP="00366CAD">
      <w:pPr>
        <w:jc w:val="both"/>
        <w:rPr>
          <w:rFonts w:ascii="Times New Roman" w:hAnsi="Times New Roman" w:cs="Times New Roman"/>
          <w:sz w:val="24"/>
          <w:szCs w:val="24"/>
        </w:rPr>
      </w:pPr>
    </w:p>
    <w:p w14:paraId="6D285096" w14:textId="4075159E"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Is there any privacy, quality, or other issues with this data?</w:t>
      </w:r>
    </w:p>
    <w:p w14:paraId="66CB1594" w14:textId="64309E74" w:rsidR="00AD1C53" w:rsidRPr="00366CAD" w:rsidRDefault="00AD1C53" w:rsidP="00366CAD">
      <w:pPr>
        <w:jc w:val="both"/>
        <w:rPr>
          <w:rFonts w:ascii="Times New Roman" w:hAnsi="Times New Roman" w:cs="Times New Roman"/>
          <w:sz w:val="24"/>
          <w:szCs w:val="24"/>
        </w:rPr>
      </w:pPr>
    </w:p>
    <w:p w14:paraId="05A7D129" w14:textId="665CCDCA"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4) Requirements and Resources needed </w:t>
      </w:r>
    </w:p>
    <w:p w14:paraId="367869E8" w14:textId="68F497DE"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software and hardware resources you have used in this project? </w:t>
      </w:r>
    </w:p>
    <w:p w14:paraId="044B4A35" w14:textId="77777777" w:rsidR="006F7BB9" w:rsidRP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 xml:space="preserve">Excel and Jupiter Notebook are the software - based resources used in this project to help you understand and visualize data. The laptop is a hardware resource, and for visualization approaches, a Lenovo laptop with an Intel i7 processor and 12 GB of RAM, as well as a Google </w:t>
      </w:r>
      <w:proofErr w:type="spellStart"/>
      <w:r w:rsidRPr="006F7BB9">
        <w:rPr>
          <w:rFonts w:ascii="Times New Roman" w:hAnsi="Times New Roman" w:cs="Times New Roman"/>
          <w:sz w:val="24"/>
          <w:szCs w:val="24"/>
        </w:rPr>
        <w:t>colab</w:t>
      </w:r>
      <w:proofErr w:type="spellEnd"/>
      <w:r w:rsidRPr="006F7BB9">
        <w:rPr>
          <w:rFonts w:ascii="Times New Roman" w:hAnsi="Times New Roman" w:cs="Times New Roman"/>
          <w:sz w:val="24"/>
          <w:szCs w:val="24"/>
        </w:rPr>
        <w:t xml:space="preserve"> GPU, TPU, was employed.</w:t>
      </w:r>
    </w:p>
    <w:p w14:paraId="09C81D24" w14:textId="74AF1C5C"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kinds of pre-processes were needed to make use of the data, and why? </w:t>
      </w:r>
    </w:p>
    <w:p w14:paraId="2AFF19C8" w14:textId="45340869" w:rsid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The dataset contains numerous null values, so EDA-Exploratory data analysis (text data pre-processing) is necessary to eliminate them. By omitting this, the data shape will become smaller and easier to process.</w:t>
      </w:r>
    </w:p>
    <w:p w14:paraId="383BACB2" w14:textId="576A7B0A" w:rsidR="0091323C"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What are the advantages and limitations of the target dataset in answering your questions?</w:t>
      </w:r>
    </w:p>
    <w:p w14:paraId="2C8F7DDF" w14:textId="706F54E9" w:rsidR="0028270A" w:rsidRPr="00366CAD" w:rsidRDefault="00EB46F0" w:rsidP="00366CAD">
      <w:pPr>
        <w:jc w:val="both"/>
        <w:rPr>
          <w:rFonts w:ascii="Times New Roman" w:hAnsi="Times New Roman" w:cs="Times New Roman"/>
          <w:sz w:val="24"/>
          <w:szCs w:val="24"/>
        </w:rPr>
      </w:pPr>
      <w:r w:rsidRPr="00EB46F0">
        <w:rPr>
          <w:rFonts w:ascii="Times New Roman" w:hAnsi="Times New Roman" w:cs="Times New Roman"/>
          <w:sz w:val="24"/>
          <w:szCs w:val="24"/>
        </w:rPr>
        <w:t>The target dataset is extremely large, and standard computer hardware resources will be insufficient to execute tasks such as TF-IDF, SVM, and Logistic regression fitting, as well as Deep learning. And, with this type of data set, leveraging GPU or TPU resources makes it simple to train, test, and validate the data, whereas finding the correctness of data on a standard computer is difficult.</w:t>
      </w:r>
    </w:p>
    <w:p w14:paraId="182F3B67" w14:textId="7BEC5DCD" w:rsidR="00AB7CA1" w:rsidRPr="00366CAD" w:rsidRDefault="00E066BC" w:rsidP="00366CAD">
      <w:pPr>
        <w:jc w:val="both"/>
        <w:rPr>
          <w:rFonts w:ascii="Times New Roman" w:hAnsi="Times New Roman" w:cs="Times New Roman"/>
          <w:sz w:val="24"/>
          <w:szCs w:val="24"/>
        </w:rPr>
      </w:pPr>
      <w:r w:rsidRPr="00366CAD">
        <w:rPr>
          <w:rFonts w:ascii="Times New Roman" w:hAnsi="Times New Roman" w:cs="Times New Roman"/>
          <w:sz w:val="24"/>
          <w:szCs w:val="24"/>
        </w:rPr>
        <w:t>7) Limitations:</w:t>
      </w:r>
    </w:p>
    <w:p w14:paraId="35D76966" w14:textId="394E78AF" w:rsidR="00E066BC" w:rsidRPr="00366CAD" w:rsidRDefault="00E066BC"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 However, companies do get a very close accuracy when it comes to classification of consumer complaint narratives with their respective products. This information can be vital when sifting through large swathes of data. Companies can better tackle and prioritize issues </w:t>
      </w:r>
      <w:r w:rsidRPr="00366CAD">
        <w:rPr>
          <w:rFonts w:ascii="Times New Roman" w:hAnsi="Times New Roman" w:cs="Times New Roman"/>
          <w:sz w:val="24"/>
          <w:szCs w:val="24"/>
        </w:rPr>
        <w:lastRenderedPageBreak/>
        <w:t>while CFPB can better understand certain services financial companies offer that plague customers.</w:t>
      </w:r>
    </w:p>
    <w:p w14:paraId="05288C90" w14:textId="77777777" w:rsidR="00AB7CA1" w:rsidRPr="00366CAD" w:rsidRDefault="00AB7CA1" w:rsidP="00366CAD">
      <w:pPr>
        <w:jc w:val="both"/>
        <w:rPr>
          <w:rFonts w:ascii="Times New Roman" w:hAnsi="Times New Roman" w:cs="Times New Roman"/>
          <w:sz w:val="24"/>
          <w:szCs w:val="24"/>
        </w:rPr>
      </w:pPr>
    </w:p>
    <w:p w14:paraId="5DD73050" w14:textId="23654A80" w:rsidR="0091323C" w:rsidRPr="00366CAD" w:rsidRDefault="0091323C" w:rsidP="00366CAD">
      <w:pPr>
        <w:jc w:val="both"/>
        <w:rPr>
          <w:rFonts w:ascii="Times New Roman" w:hAnsi="Times New Roman" w:cs="Times New Roman"/>
          <w:sz w:val="24"/>
          <w:szCs w:val="24"/>
        </w:rPr>
      </w:pPr>
    </w:p>
    <w:p w14:paraId="25F6DC66"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9. Explanations/ Definitions</w:t>
      </w:r>
    </w:p>
    <w:p w14:paraId="0A71EE74"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 xml:space="preserve">We installed some necessary libraries which were required to </w:t>
      </w:r>
      <w:proofErr w:type="spellStart"/>
      <w:r w:rsidRPr="00366CAD">
        <w:rPr>
          <w:rFonts w:ascii="Times New Roman" w:hAnsi="Times New Roman" w:cs="Times New Roman"/>
          <w:sz w:val="24"/>
          <w:szCs w:val="24"/>
        </w:rPr>
        <w:t>preprocess</w:t>
      </w:r>
      <w:proofErr w:type="spellEnd"/>
      <w:r w:rsidRPr="00366CAD">
        <w:rPr>
          <w:rFonts w:ascii="Times New Roman" w:hAnsi="Times New Roman" w:cs="Times New Roman"/>
          <w:sz w:val="24"/>
          <w:szCs w:val="24"/>
        </w:rPr>
        <w:t xml:space="preserve"> the data and implement LDA:</w:t>
      </w:r>
    </w:p>
    <w:p w14:paraId="4FD590DC"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Spacy: This library is used to facilitate the implementation of NLP.</w:t>
      </w:r>
    </w:p>
    <w:p w14:paraId="4F233504"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NLTK: It is also used to work with Natural Language Processing to use stop-words library, tokenize, stem and parse documents.</w:t>
      </w:r>
    </w:p>
    <w:p w14:paraId="14B5C647"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 xml:space="preserve">Pandas: To work with </w:t>
      </w:r>
      <w:proofErr w:type="spellStart"/>
      <w:r w:rsidRPr="00366CAD">
        <w:rPr>
          <w:rFonts w:ascii="Times New Roman" w:hAnsi="Times New Roman" w:cs="Times New Roman"/>
          <w:sz w:val="24"/>
          <w:szCs w:val="24"/>
        </w:rPr>
        <w:t>dataframes</w:t>
      </w:r>
      <w:proofErr w:type="spellEnd"/>
      <w:r w:rsidRPr="00366CAD">
        <w:rPr>
          <w:rFonts w:ascii="Times New Roman" w:hAnsi="Times New Roman" w:cs="Times New Roman"/>
          <w:sz w:val="24"/>
          <w:szCs w:val="24"/>
        </w:rPr>
        <w:t>.</w:t>
      </w:r>
    </w:p>
    <w:p w14:paraId="1C8453E2"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String: It has constants, utility functions and classes which are used for string manipulation</w:t>
      </w:r>
    </w:p>
    <w:p w14:paraId="1B92C086"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 xml:space="preserve">from </w:t>
      </w:r>
      <w:proofErr w:type="spellStart"/>
      <w:r w:rsidRPr="00366CAD">
        <w:rPr>
          <w:rFonts w:ascii="Times New Roman" w:hAnsi="Times New Roman" w:cs="Times New Roman"/>
          <w:sz w:val="24"/>
          <w:szCs w:val="24"/>
        </w:rPr>
        <w:t>nltk.corpus</w:t>
      </w:r>
      <w:proofErr w:type="spellEnd"/>
      <w:r w:rsidRPr="00366CAD">
        <w:rPr>
          <w:rFonts w:ascii="Times New Roman" w:hAnsi="Times New Roman" w:cs="Times New Roman"/>
          <w:sz w:val="24"/>
          <w:szCs w:val="24"/>
        </w:rPr>
        <w:t xml:space="preserve"> import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Used to get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is is used to find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from the word corpus.</w:t>
      </w:r>
    </w:p>
    <w:p w14:paraId="67F089BA" w14:textId="77777777" w:rsidR="0044753E" w:rsidRPr="00366CAD" w:rsidRDefault="0044753E" w:rsidP="0044753E">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Gensim</w:t>
      </w:r>
      <w:proofErr w:type="spellEnd"/>
      <w:r w:rsidRPr="00366CAD">
        <w:rPr>
          <w:rFonts w:ascii="Times New Roman" w:hAnsi="Times New Roman" w:cs="Times New Roman"/>
          <w:sz w:val="24"/>
          <w:szCs w:val="24"/>
        </w:rPr>
        <w:t xml:space="preserve">: Used for topic </w:t>
      </w:r>
      <w:proofErr w:type="spellStart"/>
      <w:r w:rsidRPr="00366CAD">
        <w:rPr>
          <w:rFonts w:ascii="Times New Roman" w:hAnsi="Times New Roman" w:cs="Times New Roman"/>
          <w:sz w:val="24"/>
          <w:szCs w:val="24"/>
        </w:rPr>
        <w:t>modeling</w:t>
      </w:r>
      <w:proofErr w:type="spellEnd"/>
      <w:r w:rsidRPr="00366CAD">
        <w:rPr>
          <w:rFonts w:ascii="Times New Roman" w:hAnsi="Times New Roman" w:cs="Times New Roman"/>
          <w:sz w:val="24"/>
          <w:szCs w:val="24"/>
        </w:rPr>
        <w:t xml:space="preserve"> which helps in the implementation of LDA.</w:t>
      </w:r>
    </w:p>
    <w:p w14:paraId="11E0957E"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Seaborn: It provides a high-level interface for drawing attractive and informative statistical graphics.</w:t>
      </w:r>
    </w:p>
    <w:p w14:paraId="6FD3ABFB" w14:textId="77777777" w:rsidR="0044753E" w:rsidRPr="00366CAD" w:rsidRDefault="0044753E" w:rsidP="0044753E">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Sklearn</w:t>
      </w:r>
      <w:proofErr w:type="spellEnd"/>
      <w:r w:rsidRPr="00366CAD">
        <w:rPr>
          <w:rFonts w:ascii="Times New Roman" w:hAnsi="Times New Roman" w:cs="Times New Roman"/>
          <w:sz w:val="24"/>
          <w:szCs w:val="24"/>
        </w:rPr>
        <w:t>: Simple and efficient tools for predictive data analysis</w:t>
      </w:r>
    </w:p>
    <w:p w14:paraId="266EB2D9" w14:textId="77777777" w:rsidR="00AB7CA1" w:rsidRPr="00366CAD" w:rsidRDefault="00AB7CA1" w:rsidP="00366CAD">
      <w:pPr>
        <w:jc w:val="both"/>
        <w:rPr>
          <w:rFonts w:ascii="Times New Roman" w:hAnsi="Times New Roman" w:cs="Times New Roman"/>
          <w:sz w:val="24"/>
          <w:szCs w:val="24"/>
        </w:rPr>
      </w:pPr>
    </w:p>
    <w:p w14:paraId="67B924E2" w14:textId="77777777" w:rsidR="00AB7CA1" w:rsidRPr="00366CAD" w:rsidRDefault="00AB7CA1" w:rsidP="00366CAD">
      <w:pPr>
        <w:jc w:val="both"/>
        <w:rPr>
          <w:rFonts w:ascii="Times New Roman" w:hAnsi="Times New Roman" w:cs="Times New Roman"/>
          <w:sz w:val="24"/>
          <w:szCs w:val="24"/>
        </w:rPr>
      </w:pPr>
    </w:p>
    <w:p w14:paraId="09401FEC" w14:textId="454BB660" w:rsidR="0091323C"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Questions:</w:t>
      </w:r>
    </w:p>
    <w:p w14:paraId="536E9519" w14:textId="77777777" w:rsidR="00AB7CA1"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What are the main questions of your interests that can be answered through the data that you chose? List some specific questions, and be sure to answer them in your analysis.</w:t>
      </w:r>
    </w:p>
    <w:p w14:paraId="7D386312" w14:textId="77777777" w:rsidR="003816C5" w:rsidRPr="00366CAD" w:rsidRDefault="003816C5" w:rsidP="00366CAD">
      <w:pPr>
        <w:jc w:val="both"/>
        <w:rPr>
          <w:rFonts w:ascii="Times New Roman" w:hAnsi="Times New Roman" w:cs="Times New Roman"/>
          <w:sz w:val="24"/>
          <w:szCs w:val="24"/>
        </w:rPr>
      </w:pPr>
    </w:p>
    <w:p w14:paraId="10D9F00D" w14:textId="370F759C" w:rsidR="003816C5" w:rsidRPr="00366CAD" w:rsidRDefault="003816C5" w:rsidP="00366CAD">
      <w:pPr>
        <w:jc w:val="both"/>
        <w:rPr>
          <w:rFonts w:ascii="Times New Roman" w:hAnsi="Times New Roman" w:cs="Times New Roman"/>
          <w:sz w:val="24"/>
          <w:szCs w:val="24"/>
        </w:rPr>
      </w:pPr>
      <w:r w:rsidRPr="00366CAD">
        <w:rPr>
          <w:rFonts w:ascii="Times New Roman" w:hAnsi="Times New Roman" w:cs="Times New Roman"/>
          <w:sz w:val="24"/>
          <w:szCs w:val="24"/>
        </w:rPr>
        <w:t>What type of data analysis should be done on large text data?</w:t>
      </w:r>
    </w:p>
    <w:p w14:paraId="6CA39CBE" w14:textId="032B1142" w:rsidR="00AB7CA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deal with data of this size, most people will use graphs. Because the dataset is so huge, it's difficult to go through it and extract insights. So we utilized Python to extract some information from the data. Install and import all essential Python packages and dataset as the initial step. After that, the data should be cleaned for the exploratory data idea, and the data is cleansed by focusing on the customer complaint narrative, and we employed several approaches to </w:t>
      </w:r>
      <w:r>
        <w:rPr>
          <w:rFonts w:ascii="Times New Roman" w:hAnsi="Times New Roman" w:cs="Times New Roman"/>
          <w:sz w:val="24"/>
          <w:szCs w:val="24"/>
        </w:rPr>
        <w:t>acquiring</w:t>
      </w:r>
      <w:r w:rsidRPr="0044753E">
        <w:rPr>
          <w:rFonts w:ascii="Times New Roman" w:hAnsi="Times New Roman" w:cs="Times New Roman"/>
          <w:sz w:val="24"/>
          <w:szCs w:val="24"/>
        </w:rPr>
        <w:t xml:space="preserve"> various sorts of insight and value.</w:t>
      </w:r>
    </w:p>
    <w:p w14:paraId="1DFA454C" w14:textId="227BA590" w:rsidR="00D077C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obtain a sense of the most common words in the consumer complaint narrative column, we developed a word cloud. This would give us a sense of the </w:t>
      </w:r>
      <w:r w:rsidRPr="0044753E">
        <w:rPr>
          <w:rFonts w:ascii="Times New Roman" w:hAnsi="Times New Roman" w:cs="Times New Roman"/>
          <w:sz w:val="24"/>
          <w:szCs w:val="24"/>
        </w:rPr>
        <w:t>most used</w:t>
      </w:r>
      <w:r w:rsidRPr="0044753E">
        <w:rPr>
          <w:rFonts w:ascii="Times New Roman" w:hAnsi="Times New Roman" w:cs="Times New Roman"/>
          <w:sz w:val="24"/>
          <w:szCs w:val="24"/>
        </w:rPr>
        <w:t xml:space="preserve"> words in </w:t>
      </w:r>
      <w:r w:rsidR="00107ADB">
        <w:rPr>
          <w:rFonts w:ascii="Times New Roman" w:hAnsi="Times New Roman" w:cs="Times New Roman"/>
          <w:sz w:val="24"/>
          <w:szCs w:val="24"/>
        </w:rPr>
        <w:t xml:space="preserve">the </w:t>
      </w:r>
      <w:r w:rsidRPr="0044753E">
        <w:rPr>
          <w:rFonts w:ascii="Times New Roman" w:hAnsi="Times New Roman" w:cs="Times New Roman"/>
          <w:sz w:val="24"/>
          <w:szCs w:val="24"/>
        </w:rPr>
        <w:t>customer complaints</w:t>
      </w:r>
      <w:r>
        <w:rPr>
          <w:rFonts w:ascii="Times New Roman" w:hAnsi="Times New Roman" w:cs="Times New Roman"/>
          <w:sz w:val="24"/>
          <w:szCs w:val="24"/>
        </w:rPr>
        <w:t xml:space="preserve"> narrative column</w:t>
      </w:r>
      <w:r w:rsidRPr="0044753E">
        <w:rPr>
          <w:rFonts w:ascii="Times New Roman" w:hAnsi="Times New Roman" w:cs="Times New Roman"/>
          <w:sz w:val="24"/>
          <w:szCs w:val="24"/>
        </w:rPr>
        <w:t>. It is possible to draw a much clearer picture of the challenges that the customers face.</w:t>
      </w:r>
    </w:p>
    <w:p w14:paraId="5393F8A8" w14:textId="5208DD93"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state did consumers report more complaints?</w:t>
      </w:r>
    </w:p>
    <w:p w14:paraId="3939450E" w14:textId="0B8BA8B9"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Which Product has more complaints state-wise and overall?</w:t>
      </w:r>
    </w:p>
    <w:p w14:paraId="07D47463" w14:textId="3CB0A3FB" w:rsidR="00DF54E8" w:rsidRPr="00366CAD"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What are the most common words used in complaints in the overall dataset?</w:t>
      </w:r>
    </w:p>
    <w:p w14:paraId="13EF4FE8" w14:textId="77777777" w:rsidR="00D077C1" w:rsidRPr="00366CAD" w:rsidRDefault="00D077C1" w:rsidP="00366CAD">
      <w:pPr>
        <w:jc w:val="both"/>
        <w:rPr>
          <w:rFonts w:ascii="Times New Roman" w:hAnsi="Times New Roman" w:cs="Times New Roman"/>
          <w:sz w:val="24"/>
          <w:szCs w:val="24"/>
        </w:rPr>
      </w:pPr>
    </w:p>
    <w:p w14:paraId="27BD5AB7" w14:textId="0EFF4382" w:rsidR="00DF54E8"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Provide justifications on why your question(s) are important for stakeholders.</w:t>
      </w:r>
    </w:p>
    <w:p w14:paraId="71CD7E5B" w14:textId="49A4BDDD" w:rsidR="00DF54E8" w:rsidRPr="00366CAD"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How their services can be improved based on the analysis. </w:t>
      </w:r>
    </w:p>
    <w:sectPr w:rsidR="00DF54E8" w:rsidRPr="00366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483E"/>
    <w:multiLevelType w:val="multilevel"/>
    <w:tmpl w:val="4C54AE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AE87830"/>
    <w:multiLevelType w:val="hybridMultilevel"/>
    <w:tmpl w:val="8E5E4D68"/>
    <w:lvl w:ilvl="0" w:tplc="FFC248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427F2B"/>
    <w:multiLevelType w:val="multilevel"/>
    <w:tmpl w:val="C1FC5F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59CB117D"/>
    <w:multiLevelType w:val="multilevel"/>
    <w:tmpl w:val="0A6C53AE"/>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0B015BF"/>
    <w:multiLevelType w:val="hybridMultilevel"/>
    <w:tmpl w:val="FECA24AE"/>
    <w:lvl w:ilvl="0" w:tplc="55168F2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9BE7E30"/>
    <w:multiLevelType w:val="hybridMultilevel"/>
    <w:tmpl w:val="CB0E611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47A3CC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3945976">
    <w:abstractNumId w:val="0"/>
  </w:num>
  <w:num w:numId="2" w16cid:durableId="2035617973">
    <w:abstractNumId w:val="2"/>
  </w:num>
  <w:num w:numId="3" w16cid:durableId="860241145">
    <w:abstractNumId w:val="3"/>
  </w:num>
  <w:num w:numId="4" w16cid:durableId="1385371891">
    <w:abstractNumId w:val="5"/>
  </w:num>
  <w:num w:numId="5" w16cid:durableId="965280543">
    <w:abstractNumId w:val="6"/>
  </w:num>
  <w:num w:numId="6" w16cid:durableId="1555655194">
    <w:abstractNumId w:val="4"/>
  </w:num>
  <w:num w:numId="7" w16cid:durableId="1153527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Q1srQ0tjAyMLdQ0lEKTi0uzszPAykwrAUA9QUpIiwAAAA="/>
  </w:docVars>
  <w:rsids>
    <w:rsidRoot w:val="00147A0A"/>
    <w:rsid w:val="000072DD"/>
    <w:rsid w:val="000217E7"/>
    <w:rsid w:val="00087C6A"/>
    <w:rsid w:val="000B3C00"/>
    <w:rsid w:val="000E7B45"/>
    <w:rsid w:val="00107ADB"/>
    <w:rsid w:val="00147A0A"/>
    <w:rsid w:val="001D3F66"/>
    <w:rsid w:val="001F28E7"/>
    <w:rsid w:val="00241B9D"/>
    <w:rsid w:val="0028270A"/>
    <w:rsid w:val="00340376"/>
    <w:rsid w:val="00366CAD"/>
    <w:rsid w:val="003816C5"/>
    <w:rsid w:val="00381D88"/>
    <w:rsid w:val="003C4EA9"/>
    <w:rsid w:val="003D1054"/>
    <w:rsid w:val="003E39D7"/>
    <w:rsid w:val="00407190"/>
    <w:rsid w:val="004259F7"/>
    <w:rsid w:val="0043405A"/>
    <w:rsid w:val="0044753E"/>
    <w:rsid w:val="004A4126"/>
    <w:rsid w:val="005220F8"/>
    <w:rsid w:val="00595E8C"/>
    <w:rsid w:val="00625D07"/>
    <w:rsid w:val="006E4EBB"/>
    <w:rsid w:val="006F7BB9"/>
    <w:rsid w:val="0070261C"/>
    <w:rsid w:val="00711851"/>
    <w:rsid w:val="007B30C9"/>
    <w:rsid w:val="007D429F"/>
    <w:rsid w:val="00831626"/>
    <w:rsid w:val="0091323C"/>
    <w:rsid w:val="0093689D"/>
    <w:rsid w:val="0098320B"/>
    <w:rsid w:val="00A20077"/>
    <w:rsid w:val="00A9117D"/>
    <w:rsid w:val="00AA0F33"/>
    <w:rsid w:val="00AB7CA1"/>
    <w:rsid w:val="00AD1C53"/>
    <w:rsid w:val="00AF1F94"/>
    <w:rsid w:val="00AF61A5"/>
    <w:rsid w:val="00B0619E"/>
    <w:rsid w:val="00BC181C"/>
    <w:rsid w:val="00BD3D27"/>
    <w:rsid w:val="00BF07F4"/>
    <w:rsid w:val="00C35974"/>
    <w:rsid w:val="00C874DE"/>
    <w:rsid w:val="00C92C9D"/>
    <w:rsid w:val="00CA6814"/>
    <w:rsid w:val="00D077C1"/>
    <w:rsid w:val="00D5242F"/>
    <w:rsid w:val="00D54F10"/>
    <w:rsid w:val="00D579E3"/>
    <w:rsid w:val="00D667B9"/>
    <w:rsid w:val="00DF318C"/>
    <w:rsid w:val="00DF54E8"/>
    <w:rsid w:val="00E066BC"/>
    <w:rsid w:val="00E26158"/>
    <w:rsid w:val="00EB46F0"/>
    <w:rsid w:val="00ED0EEC"/>
    <w:rsid w:val="00F01127"/>
    <w:rsid w:val="00FC5D55"/>
    <w:rsid w:val="00FF31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5107E"/>
  <w15:chartTrackingRefBased/>
  <w15:docId w15:val="{1C6982EA-7EAB-4371-A580-E054DE619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0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D07"/>
    <w:pPr>
      <w:ind w:left="720"/>
      <w:contextualSpacing/>
    </w:pPr>
  </w:style>
  <w:style w:type="paragraph" w:customStyle="1" w:styleId="pw-post-body-paragraph">
    <w:name w:val="pw-post-body-paragraph"/>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w">
    <w:name w:val="lw"/>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1323C"/>
    <w:rPr>
      <w:b/>
      <w:bCs/>
    </w:rPr>
  </w:style>
  <w:style w:type="character" w:customStyle="1" w:styleId="multisyn">
    <w:name w:val="multi_syn"/>
    <w:basedOn w:val="DefaultParagraphFont"/>
    <w:rsid w:val="00ED0EEC"/>
  </w:style>
  <w:style w:type="character" w:customStyle="1" w:styleId="singlesyn">
    <w:name w:val="single_syn"/>
    <w:basedOn w:val="DefaultParagraphFont"/>
    <w:rsid w:val="00ED0E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77604483">
      <w:bodyDiv w:val="1"/>
      <w:marLeft w:val="0"/>
      <w:marRight w:val="0"/>
      <w:marTop w:val="0"/>
      <w:marBottom w:val="0"/>
      <w:divBdr>
        <w:top w:val="none" w:sz="0" w:space="0" w:color="auto"/>
        <w:left w:val="none" w:sz="0" w:space="0" w:color="auto"/>
        <w:bottom w:val="none" w:sz="0" w:space="0" w:color="auto"/>
        <w:right w:val="none" w:sz="0" w:space="0" w:color="auto"/>
      </w:divBdr>
    </w:div>
    <w:div w:id="1132209576">
      <w:bodyDiv w:val="1"/>
      <w:marLeft w:val="0"/>
      <w:marRight w:val="0"/>
      <w:marTop w:val="0"/>
      <w:marBottom w:val="0"/>
      <w:divBdr>
        <w:top w:val="none" w:sz="0" w:space="0" w:color="auto"/>
        <w:left w:val="none" w:sz="0" w:space="0" w:color="auto"/>
        <w:bottom w:val="none" w:sz="0" w:space="0" w:color="auto"/>
        <w:right w:val="none" w:sz="0" w:space="0" w:color="auto"/>
      </w:divBdr>
    </w:div>
    <w:div w:id="208918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0</TotalTime>
  <Pages>5</Pages>
  <Words>1566</Words>
  <Characters>8927</Characters>
  <Application>Microsoft Office Word</Application>
  <DocSecurity>0</DocSecurity>
  <Lines>74</Lines>
  <Paragraphs>20</Paragraphs>
  <ScaleCrop>false</ScaleCrop>
  <Company/>
  <LinksUpToDate>false</LinksUpToDate>
  <CharactersWithSpaces>1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eesh Reddy Garlapati</dc:creator>
  <cp:keywords/>
  <dc:description/>
  <cp:lastModifiedBy>Videesh Reddy Garlapati</cp:lastModifiedBy>
  <cp:revision>70</cp:revision>
  <dcterms:created xsi:type="dcterms:W3CDTF">2022-05-09T06:32:00Z</dcterms:created>
  <dcterms:modified xsi:type="dcterms:W3CDTF">2022-05-09T18:07:00Z</dcterms:modified>
</cp:coreProperties>
</file>